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p>
    <w:bookmarkStart w:id="20" w:name="X0ce8fa6120fe78047f5302fc7ba670aae3833c7"/>
    <w:p>
      <w:pPr>
        <w:pStyle w:val="Heading1"/>
      </w:pPr>
      <w:r>
        <w:t xml:space="preserve">Internship Application Letter: Librarian Internship Opportunity in Nairobi, Keny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Organization:</w:t>
      </w:r>
      <w:r>
        <w:t xml:space="preserve"> </w:t>
      </w:r>
      <w:r>
        <w:t xml:space="preserve">[Name of Library Institution - e.g., National Library Service of Kenya, University of Nairobi Library, or Community-Based Library Network]</w:t>
      </w:r>
      <w:r>
        <w:br/>
      </w:r>
      <w:r>
        <w:rPr>
          <w:bCs/>
          <w:b/>
        </w:rPr>
        <w:t xml:space="preserve">Address:</w:t>
      </w:r>
      <w:r>
        <w:t xml:space="preserve"> </w:t>
      </w:r>
      <w:r>
        <w:t xml:space="preserve">[Library Institution Address in Nairobi]</w:t>
      </w:r>
      <w:r>
        <w:br/>
      </w:r>
    </w:p>
    <w:p>
      <w:pPr>
        <w:pStyle w:val="BodyText"/>
      </w:pPr>
      <w:r>
        <w:rPr>
          <w:iCs/>
          <w:i/>
        </w:rPr>
        <w:t xml:space="preserve">Dear Hiring Manager,</w:t>
      </w:r>
    </w:p>
    <w:p>
      <w:pPr>
        <w:pStyle w:val="BodyText"/>
      </w:pPr>
      <w:r>
        <w:t xml:space="preserve">I am writing with profound enthusiasm to express my sincere interest in the Librarian Internship position at your esteemed institution, as advertised on [Platform where advertisement was found - e.g., Kenya Library Association website, University career portal]. As a dedicated and culturally attuned student of Library and Information Science at [Your University Name], I have meticulously prepared myself to contribute meaningfully to the vibrant library ecosystem of Nairobi, Kenya. This Internship Application Letter serves as my formal expression of commitment to advancing equitable access to knowledge within Kenya's dynamic capital city.</w:t>
      </w:r>
    </w:p>
    <w:p>
      <w:pPr>
        <w:pStyle w:val="BodyText"/>
      </w:pPr>
      <w:r>
        <w:t xml:space="preserve">Nairobi, a metropolis pulsating with academic energy, cultural diversity, and burgeoning community needs, represents the ideal environment for me to apply my academic foundation and ignite my passion for library science. Having grown up in Nairobi’s bustling environment – navigating the unique challenges and opportunities presented by our rapidly evolving urban landscape – I possess an intrinsic understanding of how libraries serve as critical community anchors. From the National Library Service of Kenya (NLSK) on Waiyaki Way, to the specialized collections at Kenyatta University Library, to grassroots initiatives like those in Kibera Community Libraries, Nairobi’s libraries are not merely repositories but vital hubs for education, digital inclusion, and social empowerment. I am deeply motivated by the opportunity to learn directly from professionals actively shaping this essential sector within Kenya's specific socio-economic context.</w:t>
      </w:r>
    </w:p>
    <w:p>
      <w:pPr>
        <w:pStyle w:val="BodyText"/>
      </w:pPr>
      <w:r>
        <w:t xml:space="preserve">My academic journey at [Your University Name] has been rigorously focused on equipping me with the core competencies required for a modern Librarian in Kenya. I have excelled in courses including Cataloging and Classification (using AACR2 and RDA standards), Digital Library Management, Information Literacy Instruction, Collection Development Strategies tailored for developing contexts, and African Bibliography &amp; Indigenous Knowledge Systems. Crucially, my coursework emphasized practical application within the Kenyan framework: designing library outreach programs for informal settlements like those in Nairobi’s Kibera or Mathare regions; understanding the legal landscape of copyright and information access under Kenya's Copyright Act; and learning about metadata standards relevant to Swahili-language materials and local oral histories – all vital skills for a Librarian serving Nairobi's diverse communities. My final-year project, "Enhancing Digital Literacy Access in Urban Kenyan Libraries: A Case Study of Nairobi Community Hubs," involved field research at [Mention a specific library or community center in Nairobi if possible, otherwise state "selected public libraries in Nairobi"], where I observed firsthand the transformative potential of well-managed library services.</w:t>
      </w:r>
    </w:p>
    <w:p>
      <w:pPr>
        <w:pStyle w:val="BodyText"/>
      </w:pPr>
      <w:r>
        <w:t xml:space="preserve">I am particularly drawn to this Internship Application opportunity because it offers the precise blend of theoretical knowledge and hands-on experience I seek. I am eager to contribute my skills in:</w:t>
      </w:r>
    </w:p>
    <w:p>
      <w:pPr>
        <w:numPr>
          <w:ilvl w:val="0"/>
          <w:numId w:val="1001"/>
        </w:numPr>
        <w:pStyle w:val="Compact"/>
      </w:pPr>
      <w:r>
        <w:rPr>
          <w:bCs/>
          <w:b/>
        </w:rPr>
        <w:t xml:space="preserve">Resource Organization &amp; Management:</w:t>
      </w:r>
      <w:r>
        <w:t xml:space="preserve"> </w:t>
      </w:r>
      <w:r>
        <w:t xml:space="preserve">Proficient in OPAC systems (e.g., Koha, LibSys), cataloging, classification (Dewey Decimal &amp; local adaptations), and developing efficient shelving systems – crucial for managing the often-crowded collections typical of Nairobi libraries.</w:t>
      </w:r>
    </w:p>
    <w:p>
      <w:pPr>
        <w:numPr>
          <w:ilvl w:val="0"/>
          <w:numId w:val="1001"/>
        </w:numPr>
        <w:pStyle w:val="Compact"/>
      </w:pPr>
      <w:r>
        <w:rPr>
          <w:bCs/>
          <w:b/>
        </w:rPr>
        <w:t xml:space="preserve">Digital Literacy Support:</w:t>
      </w:r>
      <w:r>
        <w:t xml:space="preserve"> </w:t>
      </w:r>
      <w:r>
        <w:t xml:space="preserve">Experience creating basic digital literacy workshops for non-technical users, a skill urgently needed as Nairobi libraries increasingly digitize resources and serve populations bridging the digital divide. I am fluent in English and Swahili, enabling me to communicate effectively with diverse patrons.</w:t>
      </w:r>
    </w:p>
    <w:p>
      <w:pPr>
        <w:numPr>
          <w:ilvl w:val="0"/>
          <w:numId w:val="1001"/>
        </w:numPr>
        <w:pStyle w:val="Compact"/>
      </w:pPr>
      <w:r>
        <w:rPr>
          <w:bCs/>
          <w:b/>
        </w:rPr>
        <w:t xml:space="preserve">Community Engagement &amp; Outreach:</w:t>
      </w:r>
      <w:r>
        <w:t xml:space="preserve"> </w:t>
      </w:r>
      <w:r>
        <w:t xml:space="preserve">Proven ability to design and execute simple information sessions (e.g., for a youth club at [Your Local Library/Community Center] in Nairobi), fostering library usage among underserved groups – a key priority for libraries across the city.</w:t>
      </w:r>
    </w:p>
    <w:p>
      <w:pPr>
        <w:numPr>
          <w:ilvl w:val="0"/>
          <w:numId w:val="1001"/>
        </w:numPr>
        <w:pStyle w:val="Compact"/>
      </w:pPr>
      <w:r>
        <w:rPr>
          <w:bCs/>
          <w:b/>
        </w:rPr>
        <w:t xml:space="preserve">Cultural Sensitivity &amp; Adaptability:</w:t>
      </w:r>
      <w:r>
        <w:t xml:space="preserve"> </w:t>
      </w:r>
      <w:r>
        <w:t xml:space="preserve">Deep respect for Kenya's rich cultural tapestry and understanding of how libraries can serve as spaces promoting inclusivity, particularly within Nairobi's multi-ethnic urban fabric.</w:t>
      </w:r>
    </w:p>
    <w:p>
      <w:pPr>
        <w:pStyle w:val="FirstParagraph"/>
      </w:pPr>
      <w:r>
        <w:t xml:space="preserve">My aspiration extends beyond acquiring technical skills; it is to become a Librarian who actively supports the Kenyan government's vision for education (SDG 4) and information access. I understand that in Nairobi, a Librarian must be adaptable – navigating limited resources, varying community needs across neighborhoods like Westlands, Karen, Kibera, and Langata – while consistently championing the library's role as a democratizing force. The prospect of learning from your institution’s experienced professionals on best practices for preserving Kenya's heritage collections or implementing sustainable digital initiatives in an urban Kenyan setting is immensely inspiring.</w:t>
      </w:r>
    </w:p>
    <w:p>
      <w:pPr>
        <w:pStyle w:val="BodyText"/>
      </w:pPr>
      <w:r>
        <w:t xml:space="preserve">I am confident that my academic grounding, practical experience within the Kenyan context, proactive attitude, and deep-seated commitment to public service align perfectly with the mission of your library. I am eager to bring my energy, eagerness to learn, and dedication to serving Nairobi’s community through this Librarian Internship. I am prepared for a full-time commitment during [Mention Duration - e.g., the upcoming academic term or summer], fully available for any required hours as needed by your operational schedule.</w:t>
      </w:r>
    </w:p>
    <w:p>
      <w:pPr>
        <w:pStyle w:val="BodyText"/>
      </w:pPr>
      <w:r>
        <w:t xml:space="preserve">Thank you for considering my application. I have attached my detailed resume, which provides further evidence of my qualifications and relevant experience. I am profoundly excited about the possibility of contributing to your library's vital work in Nairobi and would welcome the opportunity to discuss how my skills and passion align with your team's goals in an interview at your earliest convenience. Please feel free to contact me via email at [Your Email Address] or phone at [Your Phone Number].</w:t>
      </w:r>
    </w:p>
    <w:p>
      <w:pPr>
        <w:pStyle w:val="BodyText"/>
      </w:pPr>
      <w:r>
        <w:t xml:space="preserve">With sincere regards and anticipation for a positive response,</w:t>
      </w:r>
    </w:p>
    <w:p>
      <w:pPr>
        <w:pStyle w:val="BodyText"/>
      </w:pPr>
      <w:r>
        <w:rPr>
          <w:bCs/>
          <w:b/>
        </w:rPr>
        <w:t xml:space="preserve">[Your Full Name]</w:t>
      </w:r>
      <w:r>
        <w:br/>
      </w:r>
      <w:r>
        <w:t xml:space="preserve">[Your Student ID, if applicable]</w:t>
      </w:r>
      <w:r>
        <w:br/>
      </w:r>
      <w:r>
        <w:t xml:space="preserve">[Your University Program, e.g., Bachelor of Library and Information Science (BLIS)]</w:t>
      </w:r>
      <w:r>
        <w:br/>
      </w:r>
      <w:r>
        <w:t xml:space="preserve">[Your Email Address]</w:t>
      </w:r>
      <w:r>
        <w:br/>
      </w:r>
      <w:r>
        <w:t xml:space="preserve">[Your Phone Number]</w:t>
      </w:r>
      <w:r>
        <w:br/>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dc:title>
  <dc:creator/>
  <dc:language>en</dc:language>
  <cp:keywords/>
  <dcterms:created xsi:type="dcterms:W3CDTF">2026-07-19T20:00:36Z</dcterms:created>
  <dcterms:modified xsi:type="dcterms:W3CDTF">2026-07-19T20:00:36Z</dcterms:modified>
</cp:coreProperties>
</file>

<file path=docProps/custom.xml><?xml version="1.0" encoding="utf-8"?>
<Properties xmlns="http://schemas.openxmlformats.org/officeDocument/2006/custom-properties" xmlns:vt="http://schemas.openxmlformats.org/officeDocument/2006/docPropsVTypes"/>
</file>